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2853" w:rsidRPr="00484EF9" w:rsidRDefault="002F3369" w:rsidP="00331AF6">
      <w:pPr>
        <w:spacing w:after="0" w:line="260" w:lineRule="atLeast"/>
        <w:jc w:val="center"/>
        <w:rPr>
          <w:rFonts w:ascii="Aparajita" w:hAnsi="Aparajita" w:cs="Aparajita"/>
          <w:b/>
          <w:sz w:val="36"/>
          <w:szCs w:val="36"/>
          <w:u w:val="single"/>
        </w:rPr>
      </w:pPr>
      <w:r w:rsidRPr="00484EF9">
        <w:rPr>
          <w:rFonts w:ascii="Aparajita" w:hAnsi="Aparajita" w:cs="Aparajita"/>
          <w:b/>
          <w:sz w:val="36"/>
          <w:szCs w:val="36"/>
          <w:u w:val="single"/>
        </w:rPr>
        <w:t>MGS DENTAL P.C.</w:t>
      </w:r>
    </w:p>
    <w:p w:rsidR="002F3369" w:rsidRDefault="002F3369" w:rsidP="00331AF6">
      <w:pPr>
        <w:spacing w:after="0" w:line="260" w:lineRule="atLeast"/>
        <w:jc w:val="center"/>
        <w:rPr>
          <w:rFonts w:ascii="Aparajita" w:hAnsi="Aparajita" w:cs="Aparajita"/>
          <w:b/>
          <w:sz w:val="36"/>
          <w:szCs w:val="36"/>
          <w:u w:val="single"/>
        </w:rPr>
      </w:pPr>
      <w:r w:rsidRPr="00484EF9">
        <w:rPr>
          <w:rFonts w:ascii="Aparajita" w:hAnsi="Aparajita" w:cs="Aparajita"/>
          <w:b/>
          <w:sz w:val="36"/>
          <w:szCs w:val="36"/>
          <w:u w:val="single"/>
        </w:rPr>
        <w:t>NOTICE OF PRIVATE PRACTICES</w:t>
      </w:r>
    </w:p>
    <w:p w:rsidR="00BA3D1F" w:rsidRPr="00484EF9" w:rsidRDefault="00BA3D1F" w:rsidP="00331AF6">
      <w:pPr>
        <w:spacing w:after="0" w:line="260" w:lineRule="atLeast"/>
        <w:jc w:val="center"/>
        <w:rPr>
          <w:rFonts w:ascii="Aparajita" w:hAnsi="Aparajita" w:cs="Aparajita"/>
          <w:b/>
          <w:sz w:val="36"/>
          <w:szCs w:val="36"/>
          <w:u w:val="single"/>
        </w:rPr>
      </w:pPr>
    </w:p>
    <w:p w:rsidR="00331AF6" w:rsidRDefault="002F3369" w:rsidP="00331AF6">
      <w:pPr>
        <w:spacing w:after="0" w:line="260" w:lineRule="atLeast"/>
        <w:jc w:val="center"/>
        <w:rPr>
          <w:rFonts w:ascii="Aparajita" w:hAnsi="Aparajita" w:cs="Aparajita"/>
          <w:i/>
        </w:rPr>
      </w:pPr>
      <w:r w:rsidRPr="00331AF6">
        <w:rPr>
          <w:rFonts w:ascii="Aparajita" w:hAnsi="Aparajita" w:cs="Aparajita"/>
          <w:i/>
        </w:rPr>
        <w:t xml:space="preserve">This notice describes how health information about you may be used and disclosed and how you can get access to this information. Please review it carefully. </w:t>
      </w:r>
    </w:p>
    <w:p w:rsidR="002F3369" w:rsidRDefault="002F3369" w:rsidP="00331AF6">
      <w:pPr>
        <w:spacing w:after="0" w:line="260" w:lineRule="atLeast"/>
        <w:jc w:val="center"/>
        <w:rPr>
          <w:rFonts w:ascii="Aparajita" w:hAnsi="Aparajita" w:cs="Aparajita"/>
          <w:i/>
        </w:rPr>
      </w:pPr>
      <w:r w:rsidRPr="00331AF6">
        <w:rPr>
          <w:rFonts w:ascii="Aparajita" w:hAnsi="Aparajita" w:cs="Aparajita"/>
          <w:i/>
        </w:rPr>
        <w:t>This privacy of your health information is important to us.</w:t>
      </w:r>
    </w:p>
    <w:p w:rsidR="00BA3D1F" w:rsidRPr="00331AF6" w:rsidRDefault="00BA3D1F" w:rsidP="00331AF6">
      <w:pPr>
        <w:spacing w:after="0" w:line="260" w:lineRule="atLeast"/>
        <w:jc w:val="center"/>
        <w:rPr>
          <w:rFonts w:ascii="Aparajita" w:hAnsi="Aparajita" w:cs="Aparajita"/>
          <w:i/>
        </w:rPr>
      </w:pPr>
    </w:p>
    <w:p w:rsidR="002F3369" w:rsidRDefault="002F3369" w:rsidP="00331AF6">
      <w:pPr>
        <w:spacing w:after="0" w:line="260" w:lineRule="atLeast"/>
        <w:rPr>
          <w:rFonts w:ascii="Aparajita" w:hAnsi="Aparajita" w:cs="Aparajita"/>
          <w:b/>
        </w:rPr>
      </w:pPr>
      <w:r w:rsidRPr="00331AF6">
        <w:rPr>
          <w:rFonts w:ascii="Aparajita" w:hAnsi="Aparajita" w:cs="Aparajita"/>
          <w:b/>
        </w:rPr>
        <w:t>Our Legal Duty</w:t>
      </w:r>
    </w:p>
    <w:p w:rsidR="00BA3D1F" w:rsidRDefault="00BA3D1F" w:rsidP="00BA3D1F">
      <w:pPr>
        <w:spacing w:after="0" w:line="260" w:lineRule="atLeast"/>
        <w:rPr>
          <w:rFonts w:ascii="Aparajita" w:hAnsi="Aparajita" w:cs="Aparajita"/>
          <w:b/>
        </w:rPr>
      </w:pPr>
    </w:p>
    <w:p w:rsidR="002F3369" w:rsidRDefault="002F3369" w:rsidP="00BA3D1F">
      <w:pPr>
        <w:spacing w:after="0" w:line="260" w:lineRule="atLeast"/>
        <w:rPr>
          <w:rFonts w:ascii="Aparajita" w:hAnsi="Aparajita" w:cs="Aparajita"/>
        </w:rPr>
      </w:pPr>
      <w:r w:rsidRPr="00331AF6">
        <w:rPr>
          <w:rFonts w:ascii="Aparajita" w:hAnsi="Aparajita" w:cs="Aparajita"/>
        </w:rPr>
        <w:t>We are required by applicable federal and state law to maintain the privacy of your health information. We are also required to give you this Notice about our privacy practices, our legal duties, and your rights concerning your health information. We must follow the privacy practices that are described in the Notice while it is in effect. This Notice takes effect___</w:t>
      </w:r>
      <w:r w:rsidR="00484EF9">
        <w:rPr>
          <w:rFonts w:ascii="Aparajita" w:hAnsi="Aparajita" w:cs="Aparajita"/>
        </w:rPr>
        <w:t xml:space="preserve">April 14 2013 </w:t>
      </w:r>
      <w:r w:rsidRPr="00331AF6">
        <w:rPr>
          <w:rFonts w:ascii="Aparajita" w:hAnsi="Aparajita" w:cs="Aparajita"/>
        </w:rPr>
        <w:t xml:space="preserve">and will remain in effect until we replace it. </w:t>
      </w:r>
    </w:p>
    <w:p w:rsidR="00BA3D1F" w:rsidRDefault="00BA3D1F" w:rsidP="00BA3D1F">
      <w:pPr>
        <w:spacing w:after="0" w:line="260" w:lineRule="atLeast"/>
        <w:rPr>
          <w:rFonts w:ascii="Aparajita" w:hAnsi="Aparajita" w:cs="Aparajita"/>
        </w:rPr>
      </w:pPr>
    </w:p>
    <w:p w:rsidR="00331AF6" w:rsidRDefault="002F3369" w:rsidP="00BA3D1F">
      <w:pPr>
        <w:spacing w:after="0" w:line="260" w:lineRule="atLeast"/>
        <w:rPr>
          <w:rFonts w:ascii="Aparajita" w:hAnsi="Aparajita" w:cs="Aparajita"/>
        </w:rPr>
      </w:pPr>
      <w:r w:rsidRPr="00331AF6">
        <w:rPr>
          <w:rFonts w:ascii="Aparajita" w:hAnsi="Aparajita" w:cs="Aparajita"/>
        </w:rPr>
        <w:t xml:space="preserve">We reserve the right to change our privacy practices and the terms of this Notice at any time, provided </w:t>
      </w:r>
      <w:r w:rsidRPr="008C0E2F">
        <w:rPr>
          <w:rFonts w:ascii="Aparajita" w:hAnsi="Aparajita" w:cs="Aparajita"/>
          <w:noProof/>
        </w:rPr>
        <w:t>some changes are permitted by applicable law</w:t>
      </w:r>
      <w:r w:rsidRPr="00331AF6">
        <w:rPr>
          <w:rFonts w:ascii="Aparajita" w:hAnsi="Aparajita" w:cs="Aparajita"/>
        </w:rPr>
        <w:t>. We reserve the right to makes changes in our privacy practices and the new terms of our Notice effective for all health information that we maintain, including</w:t>
      </w:r>
      <w:r w:rsidR="00AA6D73" w:rsidRPr="00331AF6">
        <w:rPr>
          <w:rFonts w:ascii="Aparajita" w:hAnsi="Aparajita" w:cs="Aparajita"/>
        </w:rPr>
        <w:t xml:space="preserve"> health information we created or received before we made the changes. Before we make a significant change in our privacy practices, we will change this Notice and make a new Notice upon request.</w:t>
      </w:r>
    </w:p>
    <w:p w:rsidR="00BA3D1F" w:rsidRDefault="00BA3D1F" w:rsidP="00BA3D1F">
      <w:pPr>
        <w:spacing w:after="0" w:line="260" w:lineRule="atLeast"/>
        <w:rPr>
          <w:rFonts w:ascii="Aparajita" w:hAnsi="Aparajita" w:cs="Aparajita"/>
        </w:rPr>
      </w:pPr>
    </w:p>
    <w:p w:rsidR="00331AF6" w:rsidRDefault="00AA6D73" w:rsidP="00BA3D1F">
      <w:pPr>
        <w:spacing w:after="0" w:line="260" w:lineRule="atLeast"/>
        <w:rPr>
          <w:rFonts w:ascii="Aparajita" w:hAnsi="Aparajita" w:cs="Aparajita"/>
        </w:rPr>
      </w:pPr>
      <w:r w:rsidRPr="00331AF6">
        <w:rPr>
          <w:rFonts w:ascii="Aparajita" w:hAnsi="Aparajita" w:cs="Aparajita"/>
        </w:rPr>
        <w:t>You may request a copy of our Notice at any time. For more information about our privacy practices, or for additional copies of this Notice, please contact us using the information listed at the end of this Notice.</w:t>
      </w:r>
    </w:p>
    <w:p w:rsidR="00BA3D1F" w:rsidRDefault="00BA3D1F" w:rsidP="00331AF6">
      <w:pPr>
        <w:spacing w:after="0" w:line="260" w:lineRule="atLeast"/>
        <w:ind w:firstLine="720"/>
        <w:rPr>
          <w:rFonts w:ascii="Aparajita" w:hAnsi="Aparajita" w:cs="Aparajita"/>
        </w:rPr>
      </w:pPr>
    </w:p>
    <w:p w:rsidR="00AA6D73" w:rsidRDefault="00AA6D73" w:rsidP="00331AF6">
      <w:pPr>
        <w:spacing w:after="0" w:line="260" w:lineRule="atLeast"/>
        <w:rPr>
          <w:rFonts w:ascii="Aparajita" w:hAnsi="Aparajita" w:cs="Aparajita"/>
          <w:b/>
        </w:rPr>
      </w:pPr>
      <w:r w:rsidRPr="00331AF6">
        <w:rPr>
          <w:rFonts w:ascii="Aparajita" w:hAnsi="Aparajita" w:cs="Aparajita"/>
          <w:b/>
        </w:rPr>
        <w:t xml:space="preserve">Uses and Disclosures of Health Information </w:t>
      </w:r>
    </w:p>
    <w:p w:rsidR="00BA3D1F" w:rsidRDefault="00BA3D1F" w:rsidP="00BA3D1F">
      <w:pPr>
        <w:spacing w:after="0" w:line="260" w:lineRule="atLeast"/>
        <w:rPr>
          <w:rFonts w:ascii="Aparajita" w:hAnsi="Aparajita" w:cs="Aparajita"/>
        </w:rPr>
      </w:pPr>
    </w:p>
    <w:p w:rsidR="00AA6D73" w:rsidRDefault="00AA6D73" w:rsidP="00BA3D1F">
      <w:pPr>
        <w:spacing w:after="0" w:line="260" w:lineRule="atLeast"/>
        <w:rPr>
          <w:rFonts w:ascii="Aparajita" w:hAnsi="Aparajita" w:cs="Aparajita"/>
        </w:rPr>
      </w:pPr>
      <w:r w:rsidRPr="00331AF6">
        <w:rPr>
          <w:rFonts w:ascii="Aparajita" w:hAnsi="Aparajita" w:cs="Aparajita"/>
        </w:rPr>
        <w:t xml:space="preserve">We use and disclose health information about you for treatment, payment, and healthcare operations. For example: </w:t>
      </w:r>
    </w:p>
    <w:p w:rsidR="00BA3D1F" w:rsidRPr="00331AF6" w:rsidRDefault="00BA3D1F" w:rsidP="00331AF6">
      <w:pPr>
        <w:spacing w:after="0" w:line="260" w:lineRule="atLeast"/>
        <w:ind w:firstLine="720"/>
        <w:rPr>
          <w:rFonts w:ascii="Aparajita" w:hAnsi="Aparajita" w:cs="Aparajita"/>
        </w:rPr>
      </w:pPr>
    </w:p>
    <w:p w:rsidR="00331AF6" w:rsidRDefault="00AA6D73" w:rsidP="00331AF6">
      <w:pPr>
        <w:spacing w:after="0" w:line="260" w:lineRule="atLeast"/>
        <w:rPr>
          <w:rFonts w:ascii="Aparajita" w:hAnsi="Aparajita" w:cs="Aparajita"/>
        </w:rPr>
      </w:pPr>
      <w:r w:rsidRPr="00331AF6">
        <w:rPr>
          <w:rFonts w:ascii="Aparajita" w:hAnsi="Aparajita" w:cs="Aparajita"/>
          <w:b/>
        </w:rPr>
        <w:t xml:space="preserve">Treatment: </w:t>
      </w:r>
      <w:r w:rsidRPr="00331AF6">
        <w:rPr>
          <w:rFonts w:ascii="Aparajita" w:hAnsi="Aparajita" w:cs="Aparajita"/>
        </w:rPr>
        <w:t>We may use or disclose your health information to a physician or other healthcare provider providing treatment to you.</w:t>
      </w:r>
    </w:p>
    <w:p w:rsidR="00BA3D1F" w:rsidRDefault="00BA3D1F" w:rsidP="00331AF6">
      <w:pPr>
        <w:spacing w:after="0" w:line="260" w:lineRule="atLeast"/>
        <w:rPr>
          <w:rFonts w:ascii="Aparajita" w:hAnsi="Aparajita" w:cs="Aparajita"/>
        </w:rPr>
      </w:pPr>
    </w:p>
    <w:p w:rsidR="00331AF6" w:rsidRDefault="00AA6D73" w:rsidP="00331AF6">
      <w:pPr>
        <w:spacing w:after="0" w:line="260" w:lineRule="atLeast"/>
        <w:rPr>
          <w:rFonts w:ascii="Aparajita" w:hAnsi="Aparajita" w:cs="Aparajita"/>
        </w:rPr>
      </w:pPr>
      <w:r w:rsidRPr="00331AF6">
        <w:rPr>
          <w:rFonts w:ascii="Aparajita" w:hAnsi="Aparajita" w:cs="Aparajita"/>
          <w:b/>
        </w:rPr>
        <w:t>Payment:</w:t>
      </w:r>
      <w:r w:rsidRPr="00331AF6">
        <w:rPr>
          <w:rFonts w:ascii="Aparajita" w:hAnsi="Aparajita" w:cs="Aparajita"/>
        </w:rPr>
        <w:t xml:space="preserve"> We may use and disclose your health information to obtain payment for services we provide you</w:t>
      </w:r>
    </w:p>
    <w:p w:rsidR="00BA3D1F" w:rsidRDefault="00BA3D1F" w:rsidP="00331AF6">
      <w:pPr>
        <w:spacing w:after="0" w:line="260" w:lineRule="atLeast"/>
        <w:rPr>
          <w:rFonts w:ascii="Aparajita" w:hAnsi="Aparajita" w:cs="Aparajita"/>
        </w:rPr>
      </w:pPr>
    </w:p>
    <w:p w:rsidR="00331AF6" w:rsidRDefault="00AA6D73" w:rsidP="00331AF6">
      <w:pPr>
        <w:spacing w:after="0" w:line="260" w:lineRule="atLeast"/>
        <w:rPr>
          <w:rFonts w:ascii="Aparajita" w:hAnsi="Aparajita" w:cs="Aparajita"/>
        </w:rPr>
      </w:pPr>
      <w:r w:rsidRPr="00331AF6">
        <w:rPr>
          <w:rFonts w:ascii="Aparajita" w:hAnsi="Aparajita" w:cs="Aparajita"/>
          <w:b/>
        </w:rPr>
        <w:t xml:space="preserve">Healthcare Options: </w:t>
      </w:r>
      <w:r w:rsidRPr="00331AF6">
        <w:rPr>
          <w:rFonts w:ascii="Aparajita" w:hAnsi="Aparajita" w:cs="Aparajita"/>
        </w:rPr>
        <w:t xml:space="preserve">We may use and disclose your health information in connection with our healthcare operations. Healthcare operations include quality assessment and improvement activities, reviewing the competence or qualifications of healthcare professionals, evaluating practitioner and provider performance, conducting training programs, accreditation, certification, licensing or credentialing activities. </w:t>
      </w:r>
    </w:p>
    <w:p w:rsidR="00BA3D1F" w:rsidRDefault="00BA3D1F" w:rsidP="00331AF6">
      <w:pPr>
        <w:spacing w:after="0" w:line="260" w:lineRule="atLeast"/>
        <w:rPr>
          <w:rFonts w:ascii="Aparajita" w:hAnsi="Aparajita" w:cs="Aparajita"/>
        </w:rPr>
      </w:pPr>
    </w:p>
    <w:p w:rsidR="00331AF6" w:rsidRDefault="00AA6D73" w:rsidP="00331AF6">
      <w:pPr>
        <w:spacing w:after="0" w:line="260" w:lineRule="atLeast"/>
        <w:rPr>
          <w:rFonts w:ascii="Aparajita" w:hAnsi="Aparajita" w:cs="Aparajita"/>
        </w:rPr>
      </w:pPr>
      <w:r w:rsidRPr="00331AF6">
        <w:rPr>
          <w:rFonts w:ascii="Aparajita" w:hAnsi="Aparajita" w:cs="Aparajita"/>
          <w:b/>
        </w:rPr>
        <w:t>Your Authorization:</w:t>
      </w:r>
      <w:r w:rsidRPr="00331AF6">
        <w:rPr>
          <w:rFonts w:ascii="Aparajita" w:hAnsi="Aparajita" w:cs="Aparajita"/>
        </w:rPr>
        <w:t xml:space="preserve"> In addition</w:t>
      </w:r>
      <w:r w:rsidR="00AD4BF7" w:rsidRPr="00331AF6">
        <w:rPr>
          <w:rFonts w:ascii="Aparajita" w:hAnsi="Aparajita" w:cs="Aparajita"/>
        </w:rPr>
        <w:t xml:space="preserve"> to our use of your health information for treatment, payment or healthcare operations, you may give us written authorization to use your health information or to disclose it to anyone for any purpose. If you </w:t>
      </w:r>
      <w:r w:rsidR="00AD4BF7" w:rsidRPr="008C0E2F">
        <w:rPr>
          <w:rFonts w:ascii="Aparajita" w:hAnsi="Aparajita" w:cs="Aparajita"/>
          <w:noProof/>
        </w:rPr>
        <w:t>give us authorization</w:t>
      </w:r>
      <w:r w:rsidR="00AD4BF7" w:rsidRPr="00331AF6">
        <w:rPr>
          <w:rFonts w:ascii="Aparajita" w:hAnsi="Aparajita" w:cs="Aparajita"/>
        </w:rPr>
        <w:t xml:space="preserve">, you may revoke it in writing at any time. Your revocation will not affect any disclosure permitted by your authorization while it </w:t>
      </w:r>
      <w:r w:rsidR="00AD4BF7" w:rsidRPr="00331AF6">
        <w:rPr>
          <w:rFonts w:ascii="Aparajita" w:hAnsi="Aparajita" w:cs="Aparajita"/>
        </w:rPr>
        <w:lastRenderedPageBreak/>
        <w:t>was in effect. Unless you give us a written authorization, we cannot use or disclose your health information for any reason except those described in this Notice.</w:t>
      </w:r>
    </w:p>
    <w:p w:rsidR="00BA3D1F" w:rsidRDefault="00BA3D1F" w:rsidP="00331AF6">
      <w:pPr>
        <w:spacing w:after="0" w:line="260" w:lineRule="atLeast"/>
        <w:rPr>
          <w:rFonts w:ascii="Aparajita" w:hAnsi="Aparajita" w:cs="Aparajita"/>
        </w:rPr>
      </w:pPr>
    </w:p>
    <w:p w:rsidR="00331AF6" w:rsidRDefault="00AD4BF7" w:rsidP="00331AF6">
      <w:pPr>
        <w:spacing w:after="0" w:line="260" w:lineRule="atLeast"/>
        <w:rPr>
          <w:rFonts w:ascii="Aparajita" w:hAnsi="Aparajita" w:cs="Aparajita"/>
        </w:rPr>
      </w:pPr>
      <w:r w:rsidRPr="00331AF6">
        <w:rPr>
          <w:rFonts w:ascii="Aparajita" w:hAnsi="Aparajita" w:cs="Aparajita"/>
          <w:b/>
        </w:rPr>
        <w:t xml:space="preserve">To your Family and Friends: </w:t>
      </w:r>
      <w:r w:rsidRPr="00331AF6">
        <w:rPr>
          <w:rFonts w:ascii="Aparajita" w:hAnsi="Aparajita" w:cs="Aparajita"/>
        </w:rPr>
        <w:t xml:space="preserve">We must disclose your health information to you, as described in the Patient Rights section of this Notice. We may disclose your health information to a family member, friend or </w:t>
      </w:r>
      <w:r w:rsidRPr="008C0E2F">
        <w:rPr>
          <w:rFonts w:ascii="Aparajita" w:hAnsi="Aparajita" w:cs="Aparajita"/>
          <w:noProof/>
        </w:rPr>
        <w:t>other person</w:t>
      </w:r>
      <w:r w:rsidRPr="00331AF6">
        <w:rPr>
          <w:rFonts w:ascii="Aparajita" w:hAnsi="Aparajita" w:cs="Aparajita"/>
        </w:rPr>
        <w:t xml:space="preserve"> to the extent necessary to help with your healthcare, but only if you agree that we may do so. </w:t>
      </w:r>
    </w:p>
    <w:p w:rsidR="00BA3D1F" w:rsidRDefault="00BA3D1F" w:rsidP="00331AF6">
      <w:pPr>
        <w:spacing w:after="0" w:line="260" w:lineRule="atLeast"/>
        <w:rPr>
          <w:rFonts w:ascii="Aparajita" w:hAnsi="Aparajita" w:cs="Aparajita"/>
        </w:rPr>
      </w:pPr>
    </w:p>
    <w:p w:rsidR="00331AF6" w:rsidRDefault="00AD4BF7" w:rsidP="00331AF6">
      <w:pPr>
        <w:spacing w:after="0" w:line="260" w:lineRule="atLeast"/>
        <w:rPr>
          <w:rFonts w:ascii="Aparajita" w:hAnsi="Aparajita" w:cs="Aparajita"/>
        </w:rPr>
      </w:pPr>
      <w:r w:rsidRPr="00331AF6">
        <w:rPr>
          <w:rFonts w:ascii="Aparajita" w:hAnsi="Aparajita" w:cs="Aparajita"/>
          <w:b/>
        </w:rPr>
        <w:t>Persons Involved in Care:</w:t>
      </w:r>
      <w:r w:rsidRPr="00331AF6">
        <w:rPr>
          <w:rFonts w:ascii="Aparajita" w:hAnsi="Aparajita" w:cs="Aparajita"/>
        </w:rPr>
        <w:t xml:space="preserve"> We may use or disclose health information to notify, or assist in the notification of (including identifying or locating) a family member, your </w:t>
      </w:r>
      <w:r w:rsidRPr="008C0E2F">
        <w:rPr>
          <w:rFonts w:ascii="Aparajita" w:hAnsi="Aparajita" w:cs="Aparajita"/>
          <w:noProof/>
        </w:rPr>
        <w:t>personal</w:t>
      </w:r>
      <w:r w:rsidRPr="00331AF6">
        <w:rPr>
          <w:rFonts w:ascii="Aparajita" w:hAnsi="Aparajita" w:cs="Aparajita"/>
        </w:rPr>
        <w:t xml:space="preserve"> representative or another person responsible for your care, of your location, your general condition, or death. If you are present, then </w:t>
      </w:r>
      <w:r w:rsidRPr="008C0E2F">
        <w:rPr>
          <w:rFonts w:ascii="Aparajita" w:hAnsi="Aparajita" w:cs="Aparajita"/>
          <w:noProof/>
        </w:rPr>
        <w:t>prior to</w:t>
      </w:r>
      <w:r w:rsidRPr="00331AF6">
        <w:rPr>
          <w:rFonts w:ascii="Aparajita" w:hAnsi="Aparajita" w:cs="Aparajita"/>
        </w:rPr>
        <w:t xml:space="preserve"> use or disclosure of your health information, we will provide you with an opportunity to object to such uses or disclosures. In the event of your incapacity or emergency circumstances, we will disclose health information based</w:t>
      </w:r>
      <w:r w:rsidR="007B7DDC" w:rsidRPr="00331AF6">
        <w:rPr>
          <w:rFonts w:ascii="Aparajita" w:hAnsi="Aparajita" w:cs="Aparajita"/>
        </w:rPr>
        <w:t xml:space="preserve"> on a determination using our professional judgment disclosing only health information that is directly relevant to the person’s involvement in your healthcare. We will also use our professional judgment and our experience with common practice to make </w:t>
      </w:r>
      <w:r w:rsidR="007B7DDC" w:rsidRPr="008C0E2F">
        <w:rPr>
          <w:rFonts w:ascii="Aparajita" w:hAnsi="Aparajita" w:cs="Aparajita"/>
          <w:noProof/>
        </w:rPr>
        <w:t>reasonable</w:t>
      </w:r>
      <w:r w:rsidR="007B7DDC" w:rsidRPr="00331AF6">
        <w:rPr>
          <w:rFonts w:ascii="Aparajita" w:hAnsi="Aparajita" w:cs="Aparajita"/>
        </w:rPr>
        <w:t xml:space="preserve"> inference of your best interest in allowing a person to pick up filled prescriptions, medical supplies, x-rays, or other similar forms of health information.</w:t>
      </w:r>
    </w:p>
    <w:p w:rsidR="00BA3D1F" w:rsidRDefault="00BA3D1F" w:rsidP="00331AF6">
      <w:pPr>
        <w:spacing w:after="0" w:line="260" w:lineRule="atLeast"/>
        <w:rPr>
          <w:rFonts w:ascii="Aparajita" w:hAnsi="Aparajita" w:cs="Aparajita"/>
        </w:rPr>
      </w:pPr>
    </w:p>
    <w:p w:rsidR="00331AF6" w:rsidRDefault="00331AF6" w:rsidP="00331AF6">
      <w:pPr>
        <w:spacing w:after="0" w:line="260" w:lineRule="atLeast"/>
        <w:rPr>
          <w:rFonts w:ascii="Aparajita" w:hAnsi="Aparajita" w:cs="Aparajita"/>
        </w:rPr>
      </w:pPr>
      <w:r w:rsidRPr="00331AF6">
        <w:rPr>
          <w:rFonts w:ascii="Aparajita" w:hAnsi="Aparajita" w:cs="Aparajita"/>
          <w:b/>
        </w:rPr>
        <w:t>Marketing Health-Related Services:</w:t>
      </w:r>
      <w:r w:rsidRPr="00331AF6">
        <w:rPr>
          <w:rFonts w:ascii="Aparajita" w:hAnsi="Aparajita" w:cs="Aparajita"/>
        </w:rPr>
        <w:t xml:space="preserve"> We will not use your health information for marketing communications without your written authorization.</w:t>
      </w:r>
    </w:p>
    <w:p w:rsidR="00BA3D1F" w:rsidRDefault="00BA3D1F" w:rsidP="00331AF6">
      <w:pPr>
        <w:spacing w:after="0" w:line="260" w:lineRule="atLeast"/>
        <w:rPr>
          <w:rFonts w:ascii="Aparajita" w:hAnsi="Aparajita" w:cs="Aparajita"/>
        </w:rPr>
      </w:pPr>
    </w:p>
    <w:p w:rsidR="00331AF6" w:rsidRDefault="00331AF6" w:rsidP="00331AF6">
      <w:pPr>
        <w:spacing w:after="0" w:line="260" w:lineRule="atLeast"/>
        <w:rPr>
          <w:rFonts w:ascii="Aparajita" w:hAnsi="Aparajita" w:cs="Aparajita"/>
        </w:rPr>
      </w:pPr>
      <w:r w:rsidRPr="00331AF6">
        <w:rPr>
          <w:rFonts w:ascii="Aparajita" w:hAnsi="Aparajita" w:cs="Aparajita"/>
          <w:b/>
        </w:rPr>
        <w:t>Required by Law:</w:t>
      </w:r>
      <w:r w:rsidRPr="00331AF6">
        <w:rPr>
          <w:rFonts w:ascii="Aparajita" w:hAnsi="Aparajita" w:cs="Aparajita"/>
        </w:rPr>
        <w:t xml:space="preserve"> We may use or disclose your health information when we are required to do so by la</w:t>
      </w:r>
      <w:r>
        <w:rPr>
          <w:rFonts w:ascii="Aparajita" w:hAnsi="Aparajita" w:cs="Aparajita"/>
        </w:rPr>
        <w:t>w</w:t>
      </w:r>
      <w:r w:rsidR="008C0E2F">
        <w:rPr>
          <w:rFonts w:ascii="Aparajita" w:hAnsi="Aparajita" w:cs="Aparajita"/>
        </w:rPr>
        <w:t>.</w:t>
      </w:r>
      <w:bookmarkStart w:id="0" w:name="_GoBack"/>
      <w:bookmarkEnd w:id="0"/>
    </w:p>
    <w:p w:rsidR="00BA3D1F" w:rsidRDefault="00BA3D1F" w:rsidP="00331AF6">
      <w:pPr>
        <w:spacing w:after="0" w:line="260" w:lineRule="atLeast"/>
        <w:rPr>
          <w:rFonts w:ascii="Aparajita" w:hAnsi="Aparajita" w:cs="Aparajita"/>
        </w:rPr>
      </w:pPr>
    </w:p>
    <w:p w:rsidR="00331AF6" w:rsidRPr="00331AF6" w:rsidRDefault="00331AF6" w:rsidP="00331AF6">
      <w:pPr>
        <w:spacing w:after="0" w:line="260" w:lineRule="atLeast"/>
        <w:rPr>
          <w:rFonts w:ascii="Aparajita" w:hAnsi="Aparajita" w:cs="Aparajita"/>
        </w:rPr>
      </w:pPr>
      <w:r w:rsidRPr="00331AF6">
        <w:rPr>
          <w:rFonts w:ascii="Aparajita" w:hAnsi="Aparajita" w:cs="Aparajita"/>
          <w:b/>
        </w:rPr>
        <w:t xml:space="preserve">Abuse or Neglect: </w:t>
      </w:r>
      <w:r w:rsidRPr="00331AF6">
        <w:rPr>
          <w:rFonts w:ascii="Aparajita" w:hAnsi="Aparajita" w:cs="Aparajita"/>
        </w:rPr>
        <w:t>We may disclose your health information to appropriate authorities if we reasonably believe that you are a possible victim of abuse, neglect, or domestic violence or the possible victim of other crimes.  We may disclose your health information to the extent necessary to avert a serious threat to your health or safety or the health or safety of others.</w:t>
      </w:r>
    </w:p>
    <w:p w:rsidR="00AA6D73" w:rsidRPr="00AA6D73" w:rsidRDefault="00AA6D73" w:rsidP="00AA6D73">
      <w:pPr>
        <w:spacing w:after="0" w:line="240" w:lineRule="auto"/>
      </w:pPr>
    </w:p>
    <w:sectPr w:rsidR="00AA6D73" w:rsidRPr="00AA6D73" w:rsidSect="001B28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arajita">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Y1tAACIyNLIxNTAyUdpeDU4uLM/DyQAsNaAJPHRpEsAAAA"/>
  </w:docVars>
  <w:rsids>
    <w:rsidRoot w:val="002F3369"/>
    <w:rsid w:val="0000562F"/>
    <w:rsid w:val="0001406C"/>
    <w:rsid w:val="00025615"/>
    <w:rsid w:val="00044286"/>
    <w:rsid w:val="00082E35"/>
    <w:rsid w:val="00091279"/>
    <w:rsid w:val="000B081D"/>
    <w:rsid w:val="000B083E"/>
    <w:rsid w:val="00117FE0"/>
    <w:rsid w:val="00164F70"/>
    <w:rsid w:val="001850B2"/>
    <w:rsid w:val="0019714F"/>
    <w:rsid w:val="001A3B80"/>
    <w:rsid w:val="001A4ED9"/>
    <w:rsid w:val="001A7DC4"/>
    <w:rsid w:val="001B2853"/>
    <w:rsid w:val="001E1304"/>
    <w:rsid w:val="001F6F90"/>
    <w:rsid w:val="00202900"/>
    <w:rsid w:val="00204023"/>
    <w:rsid w:val="00204F53"/>
    <w:rsid w:val="002177F0"/>
    <w:rsid w:val="0022255A"/>
    <w:rsid w:val="00227226"/>
    <w:rsid w:val="00230E3C"/>
    <w:rsid w:val="00230E94"/>
    <w:rsid w:val="002543B5"/>
    <w:rsid w:val="00284FD8"/>
    <w:rsid w:val="002A1777"/>
    <w:rsid w:val="002A3939"/>
    <w:rsid w:val="002B258A"/>
    <w:rsid w:val="002B5D33"/>
    <w:rsid w:val="002C4A7E"/>
    <w:rsid w:val="002D5E26"/>
    <w:rsid w:val="002F3369"/>
    <w:rsid w:val="0030158A"/>
    <w:rsid w:val="00327065"/>
    <w:rsid w:val="00330AA5"/>
    <w:rsid w:val="00331AF6"/>
    <w:rsid w:val="00341EF4"/>
    <w:rsid w:val="003537F1"/>
    <w:rsid w:val="003578DE"/>
    <w:rsid w:val="00382ACB"/>
    <w:rsid w:val="00397F13"/>
    <w:rsid w:val="003F6F6C"/>
    <w:rsid w:val="004004AC"/>
    <w:rsid w:val="004017D2"/>
    <w:rsid w:val="00410259"/>
    <w:rsid w:val="00415DC1"/>
    <w:rsid w:val="00424C0D"/>
    <w:rsid w:val="0043242E"/>
    <w:rsid w:val="004344D4"/>
    <w:rsid w:val="00484EF9"/>
    <w:rsid w:val="004A4AD1"/>
    <w:rsid w:val="004A5547"/>
    <w:rsid w:val="004A6FAF"/>
    <w:rsid w:val="004B0BFF"/>
    <w:rsid w:val="004B619A"/>
    <w:rsid w:val="004C08D8"/>
    <w:rsid w:val="004D6C1B"/>
    <w:rsid w:val="004E0AB1"/>
    <w:rsid w:val="004F0216"/>
    <w:rsid w:val="004F11CF"/>
    <w:rsid w:val="0051078E"/>
    <w:rsid w:val="005343A7"/>
    <w:rsid w:val="005366C8"/>
    <w:rsid w:val="0056730D"/>
    <w:rsid w:val="00574FA3"/>
    <w:rsid w:val="005823E0"/>
    <w:rsid w:val="005B78C2"/>
    <w:rsid w:val="005E2E10"/>
    <w:rsid w:val="005E3310"/>
    <w:rsid w:val="005E7EF1"/>
    <w:rsid w:val="005F538D"/>
    <w:rsid w:val="006034D7"/>
    <w:rsid w:val="00624210"/>
    <w:rsid w:val="0062792D"/>
    <w:rsid w:val="006305CD"/>
    <w:rsid w:val="00633592"/>
    <w:rsid w:val="00633FB1"/>
    <w:rsid w:val="00640A84"/>
    <w:rsid w:val="00647D7F"/>
    <w:rsid w:val="00662356"/>
    <w:rsid w:val="006A07D5"/>
    <w:rsid w:val="006A5CAA"/>
    <w:rsid w:val="006C7147"/>
    <w:rsid w:val="006D5913"/>
    <w:rsid w:val="006D6EE8"/>
    <w:rsid w:val="006F5B1F"/>
    <w:rsid w:val="007000EC"/>
    <w:rsid w:val="00702A6D"/>
    <w:rsid w:val="00703E4A"/>
    <w:rsid w:val="00706FEE"/>
    <w:rsid w:val="00722105"/>
    <w:rsid w:val="00734B05"/>
    <w:rsid w:val="007351E4"/>
    <w:rsid w:val="00747CF0"/>
    <w:rsid w:val="00756A2D"/>
    <w:rsid w:val="007A0F22"/>
    <w:rsid w:val="007B7DDC"/>
    <w:rsid w:val="008025BB"/>
    <w:rsid w:val="00836286"/>
    <w:rsid w:val="00836645"/>
    <w:rsid w:val="00836CFD"/>
    <w:rsid w:val="00837388"/>
    <w:rsid w:val="00850BD6"/>
    <w:rsid w:val="0087266B"/>
    <w:rsid w:val="008934E9"/>
    <w:rsid w:val="008A0649"/>
    <w:rsid w:val="008C0E2F"/>
    <w:rsid w:val="008E30D2"/>
    <w:rsid w:val="00904E42"/>
    <w:rsid w:val="009348CA"/>
    <w:rsid w:val="00935856"/>
    <w:rsid w:val="0094696F"/>
    <w:rsid w:val="009759AD"/>
    <w:rsid w:val="00981A44"/>
    <w:rsid w:val="009A35D2"/>
    <w:rsid w:val="009D336D"/>
    <w:rsid w:val="00A0776C"/>
    <w:rsid w:val="00A10F43"/>
    <w:rsid w:val="00A3473A"/>
    <w:rsid w:val="00A72030"/>
    <w:rsid w:val="00A74962"/>
    <w:rsid w:val="00A927C6"/>
    <w:rsid w:val="00A949C2"/>
    <w:rsid w:val="00AA6D73"/>
    <w:rsid w:val="00AA6EFC"/>
    <w:rsid w:val="00AB3D19"/>
    <w:rsid w:val="00AD2BB0"/>
    <w:rsid w:val="00AD4BF7"/>
    <w:rsid w:val="00AF658E"/>
    <w:rsid w:val="00B02B6A"/>
    <w:rsid w:val="00B043CE"/>
    <w:rsid w:val="00B505BE"/>
    <w:rsid w:val="00B55B9F"/>
    <w:rsid w:val="00BA3D1F"/>
    <w:rsid w:val="00BC5206"/>
    <w:rsid w:val="00BD5726"/>
    <w:rsid w:val="00BF16AA"/>
    <w:rsid w:val="00C00B59"/>
    <w:rsid w:val="00C36471"/>
    <w:rsid w:val="00C40E06"/>
    <w:rsid w:val="00C73641"/>
    <w:rsid w:val="00C972C7"/>
    <w:rsid w:val="00CC0210"/>
    <w:rsid w:val="00CD1E3A"/>
    <w:rsid w:val="00CF5241"/>
    <w:rsid w:val="00D02893"/>
    <w:rsid w:val="00D45D6D"/>
    <w:rsid w:val="00D83A4F"/>
    <w:rsid w:val="00D918CD"/>
    <w:rsid w:val="00E23BDB"/>
    <w:rsid w:val="00E31F8B"/>
    <w:rsid w:val="00E446A7"/>
    <w:rsid w:val="00E656AD"/>
    <w:rsid w:val="00E6753B"/>
    <w:rsid w:val="00E75B3B"/>
    <w:rsid w:val="00EB088B"/>
    <w:rsid w:val="00EC570C"/>
    <w:rsid w:val="00ED6CCE"/>
    <w:rsid w:val="00EF0A1E"/>
    <w:rsid w:val="00EF59BF"/>
    <w:rsid w:val="00F1464F"/>
    <w:rsid w:val="00F169BA"/>
    <w:rsid w:val="00F178A5"/>
    <w:rsid w:val="00F87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DD5DB"/>
  <w15:docId w15:val="{54746882-DF4A-400D-B138-BCFC69E48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8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it-Aries</cp:lastModifiedBy>
  <cp:revision>10</cp:revision>
  <cp:lastPrinted>2014-01-24T16:08:00Z</cp:lastPrinted>
  <dcterms:created xsi:type="dcterms:W3CDTF">2017-10-26T19:16:00Z</dcterms:created>
  <dcterms:modified xsi:type="dcterms:W3CDTF">2017-10-26T19:16:00Z</dcterms:modified>
</cp:coreProperties>
</file>